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zerbaij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zerbaijan received a score of 7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zerbaij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zerbaijan received a score of</w:t>
      </w:r>
      <w:r>
        <w:t xml:space="preserve"> </w:t>
      </w:r>
      <w:r>
        <w:rPr>
          <w:bCs/>
          <w:b/>
        </w:rPr>
        <w:t xml:space="preserve">6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zerbaijan received a score of 82.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zerbaijan received a score of 6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zerbaijan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zerbaij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zerbaij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zerbaija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zerbaij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zerbaij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zerbaij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zerbaij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zerbaij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zerbaij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zerbaij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zerbaija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zerbaijan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zerbaij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zerbaij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zerbaij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zerbaij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zerbaij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zerbaij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zerbaij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zerbaij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zerbaij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zerbaij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zerbaij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zerbaij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zerbaij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zerbaij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zerbaij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zerbaij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zerbaij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3, 2004, 2005, 2008,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6:38Z</dcterms:created>
  <dcterms:modified xsi:type="dcterms:W3CDTF">2024-03-19T20: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zerbaijan Country Report</vt:lpwstr>
  </property>
</Properties>
</file>